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92ECF" w:rsidRPr="00F27E96" w:rsidRDefault="002D43A8" w:rsidP="00392ECF">
      <w:pPr>
        <w:rPr>
          <w:b/>
          <w:bCs/>
        </w:rPr>
      </w:pPr>
      <w:r>
        <w:rPr>
          <w:b/>
          <w:bCs/>
        </w:rPr>
        <w:t xml:space="preserve">Pre- Attendance Symptom Check </w:t>
      </w:r>
    </w:p>
    <w:p w:rsidR="00392ECF" w:rsidRDefault="00392ECF" w:rsidP="00392ECF">
      <w:r>
        <w:t>The purpose of the questionnaire is you as part of the Netball Family to screen for possible symptoms of COVID-19 infection.</w:t>
      </w:r>
    </w:p>
    <w:p w:rsidR="00392ECF" w:rsidRDefault="00392ECF" w:rsidP="00392ECF">
      <w:r>
        <w:t>Our number one aim is to promote and maintain the health and safety of all our Netball Family.</w:t>
      </w:r>
    </w:p>
    <w:p w:rsidR="00392ECF" w:rsidRDefault="00392ECF" w:rsidP="00392ECF">
      <w:r>
        <w:t>So Please help up by answering the questions honestly and accurately before you leave for any netball activity.</w:t>
      </w:r>
    </w:p>
    <w:p w:rsidR="00392ECF" w:rsidRDefault="00392ECF" w:rsidP="00392ECF">
      <w:r>
        <w:t>Today or at any point in the last seven days have you experienced:</w:t>
      </w:r>
    </w:p>
    <w:tbl>
      <w:tblPr>
        <w:tblW w:w="8580" w:type="dxa"/>
        <w:tblLook w:val="04A0"/>
      </w:tblPr>
      <w:tblGrid>
        <w:gridCol w:w="6660"/>
        <w:gridCol w:w="960"/>
        <w:gridCol w:w="960"/>
      </w:tblGrid>
      <w:tr w:rsidR="00392ECF" w:rsidRPr="00392ECF" w:rsidTr="00392ECF">
        <w:trPr>
          <w:trHeight w:val="300"/>
        </w:trPr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0093"/>
            <w:noWrap/>
            <w:vAlign w:val="bottom"/>
            <w:hideMark/>
          </w:tcPr>
          <w:p w:rsidR="00392ECF" w:rsidRPr="00392ECF" w:rsidRDefault="00392ECF" w:rsidP="00392ECF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eastAsia="en-GB"/>
              </w:rPr>
            </w:pPr>
            <w:r w:rsidRPr="00392ECF">
              <w:rPr>
                <w:rFonts w:ascii="Calibri" w:eastAsia="Times New Roman" w:hAnsi="Calibri" w:cs="Calibri"/>
                <w:color w:val="FFFFFF"/>
                <w:lang w:eastAsia="en-GB"/>
              </w:rPr>
              <w:t>COVID -19 Symptom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0093"/>
            <w:noWrap/>
            <w:vAlign w:val="bottom"/>
            <w:hideMark/>
          </w:tcPr>
          <w:p w:rsidR="00392ECF" w:rsidRPr="00392ECF" w:rsidRDefault="00392ECF" w:rsidP="00392ECF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eastAsia="en-GB"/>
              </w:rPr>
            </w:pPr>
            <w:r w:rsidRPr="00392ECF">
              <w:rPr>
                <w:rFonts w:ascii="Calibri" w:eastAsia="Times New Roman" w:hAnsi="Calibri" w:cs="Calibri"/>
                <w:color w:val="FFFFFF"/>
                <w:lang w:eastAsia="en-GB"/>
              </w:rPr>
              <w:t xml:space="preserve">Yes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0093"/>
            <w:noWrap/>
            <w:vAlign w:val="bottom"/>
            <w:hideMark/>
          </w:tcPr>
          <w:p w:rsidR="00392ECF" w:rsidRPr="00392ECF" w:rsidRDefault="00392ECF" w:rsidP="00392ECF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eastAsia="en-GB"/>
              </w:rPr>
            </w:pPr>
            <w:r w:rsidRPr="00392ECF">
              <w:rPr>
                <w:rFonts w:ascii="Calibri" w:eastAsia="Times New Roman" w:hAnsi="Calibri" w:cs="Calibri"/>
                <w:color w:val="FFFFFF"/>
                <w:lang w:eastAsia="en-GB"/>
              </w:rPr>
              <w:t xml:space="preserve">No </w:t>
            </w:r>
          </w:p>
        </w:tc>
      </w:tr>
      <w:tr w:rsidR="00392ECF" w:rsidRPr="00392ECF" w:rsidTr="00392ECF">
        <w:trPr>
          <w:trHeight w:val="300"/>
        </w:trPr>
        <w:tc>
          <w:tcPr>
            <w:tcW w:w="6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92ECF" w:rsidRPr="00392ECF" w:rsidRDefault="00392ECF" w:rsidP="00392E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92ECF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A Fever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2ECF" w:rsidRPr="00392ECF" w:rsidRDefault="00392ECF" w:rsidP="00392E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92ECF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2ECF" w:rsidRPr="00392ECF" w:rsidRDefault="00392ECF" w:rsidP="00392E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92ECF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392ECF" w:rsidRPr="00392ECF" w:rsidTr="00392ECF">
        <w:trPr>
          <w:trHeight w:val="300"/>
        </w:trPr>
        <w:tc>
          <w:tcPr>
            <w:tcW w:w="6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92ECF" w:rsidRPr="00392ECF" w:rsidRDefault="00392ECF" w:rsidP="00392E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92ECF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A new, continuous cough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2ECF" w:rsidRPr="00392ECF" w:rsidRDefault="00392ECF" w:rsidP="00392E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92ECF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2ECF" w:rsidRPr="00392ECF" w:rsidRDefault="00392ECF" w:rsidP="00392E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92ECF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392ECF" w:rsidRPr="00392ECF" w:rsidTr="00392ECF">
        <w:trPr>
          <w:trHeight w:val="300"/>
        </w:trPr>
        <w:tc>
          <w:tcPr>
            <w:tcW w:w="6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92ECF" w:rsidRPr="00392ECF" w:rsidRDefault="00392ECF" w:rsidP="00392E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92ECF">
              <w:rPr>
                <w:rFonts w:ascii="Calibri" w:eastAsia="Times New Roman" w:hAnsi="Calibri" w:cs="Calibri"/>
                <w:color w:val="000000"/>
                <w:lang w:eastAsia="en-GB"/>
              </w:rPr>
              <w:t>Any loss or change to your sense of taste or smel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2ECF" w:rsidRPr="00392ECF" w:rsidRDefault="00392ECF" w:rsidP="00392E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92ECF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2ECF" w:rsidRPr="00392ECF" w:rsidRDefault="00392ECF" w:rsidP="00392E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92ECF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392ECF" w:rsidRPr="00392ECF" w:rsidTr="00392ECF">
        <w:trPr>
          <w:trHeight w:val="600"/>
        </w:trPr>
        <w:tc>
          <w:tcPr>
            <w:tcW w:w="6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92ECF" w:rsidRPr="00392ECF" w:rsidRDefault="00392ECF" w:rsidP="00392E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92ECF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Has any member of your household or someone you have been in contact with reported any of the above symptoms in the last 14 days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2ECF" w:rsidRPr="00392ECF" w:rsidRDefault="00392ECF" w:rsidP="00392E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92ECF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2ECF" w:rsidRPr="00392ECF" w:rsidRDefault="00392ECF" w:rsidP="00392E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92ECF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392ECF" w:rsidRPr="00392ECF" w:rsidTr="00392ECF">
        <w:trPr>
          <w:trHeight w:val="600"/>
        </w:trPr>
        <w:tc>
          <w:tcPr>
            <w:tcW w:w="6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92ECF" w:rsidRPr="00392ECF" w:rsidRDefault="00392ECF" w:rsidP="00392E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92ECF">
              <w:rPr>
                <w:rFonts w:ascii="Calibri" w:eastAsia="Times New Roman" w:hAnsi="Calibri" w:cs="Calibri"/>
                <w:color w:val="000000"/>
                <w:lang w:eastAsia="en-GB"/>
              </w:rPr>
              <w:t>Has member of your household or someone that you have been in contact with tested positive for COVID- 19 in the last 14 days?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2ECF" w:rsidRPr="00392ECF" w:rsidRDefault="00392ECF" w:rsidP="00392E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92ECF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2ECF" w:rsidRPr="00392ECF" w:rsidRDefault="00392ECF" w:rsidP="00392E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92ECF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392ECF" w:rsidRPr="00392ECF" w:rsidTr="00392ECF">
        <w:trPr>
          <w:trHeight w:val="900"/>
        </w:trPr>
        <w:tc>
          <w:tcPr>
            <w:tcW w:w="6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92ECF" w:rsidRPr="00392ECF" w:rsidRDefault="00392ECF" w:rsidP="00392E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92ECF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Have you been notified by the NHS Test &amp; Protect system that you are a close contact of someone with a Known COVID-19 infection in the last 14days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2ECF" w:rsidRPr="00392ECF" w:rsidRDefault="00392ECF" w:rsidP="00392E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92ECF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2ECF" w:rsidRPr="00392ECF" w:rsidRDefault="00392ECF" w:rsidP="00392E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92ECF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:rsidR="00392ECF" w:rsidRDefault="00392ECF" w:rsidP="00392ECF"/>
    <w:p w:rsidR="007B04C3" w:rsidRDefault="00392ECF">
      <w:r>
        <w:t xml:space="preserve">If you have answered yes to any of the question above please follow Scottish government advice on Test &amp; Protect which can be found </w:t>
      </w:r>
      <w:hyperlink r:id="rId9" w:history="1">
        <w:r w:rsidRPr="00392ECF">
          <w:rPr>
            <w:rStyle w:val="Hyperlink"/>
          </w:rPr>
          <w:t>here</w:t>
        </w:r>
      </w:hyperlink>
      <w:r>
        <w:t xml:space="preserve">. </w:t>
      </w:r>
    </w:p>
    <w:sectPr w:rsidR="007B04C3" w:rsidSect="00C95F7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22063" w:rsidRDefault="00822063" w:rsidP="0065041A">
      <w:pPr>
        <w:spacing w:after="0" w:line="240" w:lineRule="auto"/>
      </w:pPr>
      <w:r>
        <w:separator/>
      </w:r>
    </w:p>
  </w:endnote>
  <w:endnote w:type="continuationSeparator" w:id="1">
    <w:p w:rsidR="00822063" w:rsidRDefault="00822063" w:rsidP="006504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5041A" w:rsidRDefault="0065041A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5041A" w:rsidRDefault="0065041A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5041A" w:rsidRDefault="0065041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22063" w:rsidRDefault="00822063" w:rsidP="0065041A">
      <w:pPr>
        <w:spacing w:after="0" w:line="240" w:lineRule="auto"/>
      </w:pPr>
      <w:r>
        <w:separator/>
      </w:r>
    </w:p>
  </w:footnote>
  <w:footnote w:type="continuationSeparator" w:id="1">
    <w:p w:rsidR="00822063" w:rsidRDefault="00822063" w:rsidP="006504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5041A" w:rsidRDefault="0065041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5041A" w:rsidRDefault="0065041A" w:rsidP="0065041A">
    <w:pPr>
      <w:pStyle w:val="Header"/>
      <w:jc w:val="center"/>
    </w:pPr>
    <w:r>
      <w:rPr>
        <w:noProof/>
        <w:lang w:eastAsia="en-GB"/>
      </w:rPr>
      <w:drawing>
        <wp:inline distT="0" distB="0" distL="0" distR="0">
          <wp:extent cx="990600" cy="1028700"/>
          <wp:effectExtent l="0" t="0" r="0" b="0"/>
          <wp:docPr id="130174774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0600" cy="1028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5041A" w:rsidRDefault="0065041A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M3sjQ2NTG0MDWwMLdQ0lEKTi0uzszPAykwrAUAmlR2QCwAAAA="/>
  </w:docVars>
  <w:rsids>
    <w:rsidRoot w:val="00392ECF"/>
    <w:rsid w:val="00004DDB"/>
    <w:rsid w:val="000332F3"/>
    <w:rsid w:val="00165369"/>
    <w:rsid w:val="002D43A8"/>
    <w:rsid w:val="00392ECF"/>
    <w:rsid w:val="0065041A"/>
    <w:rsid w:val="007B04C3"/>
    <w:rsid w:val="00822063"/>
    <w:rsid w:val="00B53679"/>
    <w:rsid w:val="00C95F76"/>
    <w:rsid w:val="00EE11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92E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92EC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2EC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04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041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504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41A"/>
  </w:style>
  <w:style w:type="paragraph" w:styleId="Footer">
    <w:name w:val="footer"/>
    <w:basedOn w:val="Normal"/>
    <w:link w:val="FooterChar"/>
    <w:uiPriority w:val="99"/>
    <w:unhideWhenUsed/>
    <w:rsid w:val="006504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41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7474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www.gov.scot/publications/coronavirus-covid-19-test-and-protect/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6706A91B5669459D77389E9985C24B" ma:contentTypeVersion="4" ma:contentTypeDescription="Create a new document." ma:contentTypeScope="" ma:versionID="2c0bdedede7fcfa6197a822d49b521c6">
  <xsd:schema xmlns:xsd="http://www.w3.org/2001/XMLSchema" xmlns:xs="http://www.w3.org/2001/XMLSchema" xmlns:p="http://schemas.microsoft.com/office/2006/metadata/properties" xmlns:ns2="f0abd9bc-6957-456c-9ce7-e181f96e6fca" targetNamespace="http://schemas.microsoft.com/office/2006/metadata/properties" ma:root="true" ma:fieldsID="cf6738677c94bf5f8beb11eab6a86b42" ns2:_="">
    <xsd:import namespace="f0abd9bc-6957-456c-9ce7-e181f96e6f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abd9bc-6957-456c-9ce7-e181f96e6f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A24377B-DABA-46AF-9BB4-94B0C338F7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E5D144B-A1B6-4CF4-B290-11AC5B0D92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A6DB69-0493-4B08-B2BA-AA43EDCD48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abd9bc-6957-456c-9ce7-e181f96e6f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aig Smith</dc:creator>
  <cp:lastModifiedBy>Lorraine Harvey</cp:lastModifiedBy>
  <cp:revision>2</cp:revision>
  <dcterms:created xsi:type="dcterms:W3CDTF">2020-10-25T10:54:00Z</dcterms:created>
  <dcterms:modified xsi:type="dcterms:W3CDTF">2020-10-25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6706A91B5669459D77389E9985C24B</vt:lpwstr>
  </property>
</Properties>
</file>